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1" w:name="X6c56b0e9aa8ec0af82048b9b03e7a25cf5f404f"/>
    <w:p>
      <w:pPr>
        <w:pStyle w:val="Heading1"/>
      </w:pPr>
      <w:r>
        <w:t xml:space="preserve">Internship Application Letter for Laboratory Techn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Santiago de Chile, Chile</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to express my enthusiastic interest in the Laboratory Technician Internship position at [Company/Organization Name] in Santiago, Chile, as advertised on [Platform where you saw the ad - e.g., LinkedIn, university career portal]. With a strong academic foundation in Biomedical Sciences and hands-on laboratory experience gained through university training programs, I am confident that my skills align precisely with the requirements of this Internship Application Letter opportunity. I have long admired Santiago's position as Chile's scientific innovation hub, where institutions like the University of Chile and CORFO foster cutting-edge research – a dynamic environment where I am eager to contribute as a dedicated Laboratory Technician intern.</w:t>
      </w:r>
    </w:p>
    <w:p>
      <w:pPr>
        <w:pStyle w:val="BodyText"/>
      </w:pPr>
      <w:r>
        <w:t xml:space="preserve">My academic journey at [Your University] has equipped me with rigorous technical competencies essential for laboratory operations. I recently completed my Bachelor's degree in Biomedical Sciences with honors, specializing in molecular diagnostics and analytical chemistry. Core coursework included Advanced Microbiology, Clinical Laboratory Techniques, Biochemical Analysis, and Instrumentation for Medical Diagnostics – all directly applicable to the responsibilities outlined in your internship description. During my final year project at the University of Santiago's Research Center (CIC), I performed comprehensive hematology analysis on 200+ clinical samples using automated cell counters (Sysmex XN-10) and manual microscopy, achieving 98.7% accuracy in results interpretation while adhering to ISO 15189 protocols. This experience taught me the critical importance of precision in diagnostic environments – a value I recognize as central to your organization's mission.</w:t>
      </w:r>
    </w:p>
    <w:p>
      <w:pPr>
        <w:pStyle w:val="BodyText"/>
      </w:pPr>
      <w:r>
        <w:t xml:space="preserve">My laboratory proficiency extends beyond academic settings. As a research assistant at [Previous Lab/Company], I maintained sterile technique during PCR amplification for genetic testing, managed hazardous chemical inventories per Chilean Ministry of Health regulations (Decreto Supremo 197), and documented all procedures in electronic lab notebooks compliant with GMP standards. I am proficient in operating key instrumentation including spectrophotometers (Shimadzu UV-1800), centrifuges (Eppendorf 5430 R), and HPLC systems. Notably, I developed a streamlined protocol for sample preparation that reduced processing time by 22% – an improvement directly applicable to high-volume clinical labs in Chile Santiago. My fluency in Spanish (DELE C1 level) and English (IELTS 7.5) ensures seamless communication within diverse laboratory teams, a crucial factor when collaborating with medical professionals across Santiago's healthcare network.</w:t>
      </w:r>
    </w:p>
    <w:p>
      <w:pPr>
        <w:pStyle w:val="BodyText"/>
      </w:pPr>
      <w:r>
        <w:t xml:space="preserve">What truly motivates me to pursue this Laboratory Technician internship in Chile Santiago is the region's exceptional convergence of scientific ambition and societal impact. Having visited Santiago during my university exchange program, I was profoundly impressed by the city's commitment to advancing healthcare through science – from the innovative cancer research at CLA (Centro de Investigación en Salud) to Chile's national diagnostic network for infectious diseases. The opportunity to contribute to this ecosystem while learning from experts like those at [Mention specific institute if possible, otherwise keep general] is deeply compelling. I am particularly drawn to your organization's work in [mention specific area like environmental testing, medical diagnostics, or pharmaceuticals], which aligns with my academic focus on translational research. In Chile Santiago, where public health challenges demand precision and innovation, I believe my meticulous approach to laboratory work would add immediate value.</w:t>
      </w:r>
    </w:p>
    <w:p>
      <w:pPr>
        <w:pStyle w:val="BodyText"/>
      </w:pPr>
      <w:r>
        <w:t xml:space="preserve">During a recent visit to the Metropolitan Region's Biomedical Innovation Park (BIP), I observed how local labs integrate cutting-edge technology with community healthcare – a model I am eager to support. My internship application is not merely about gaining experience; it's about becoming part of Chile Santiago's scientific narrative. I understand that as a Laboratory Technician intern, I would be expected to assist in specimen processing, quality control checks, data recording using LIMS systems (which I've used extensively in academic labs), and adhering to strict biosafety protocols. My resume demonstrates my ability to work efficiently under pressure – evidenced when I managed concurrent sample batches during a university clinical trial with zero errors over two months.</w:t>
      </w:r>
    </w:p>
    <w:p>
      <w:pPr>
        <w:pStyle w:val="BodyText"/>
      </w:pPr>
      <w:r>
        <w:t xml:space="preserve">Chile's scientific landscape has particularly captivated me due to its rapid growth in biotechnology, especially within Santiago. The Chilean government's investment in STEM education through initiatives like "Chile 2030" and the National Innovation Agency (ANID) creates an exceptional environment for interns to develop skills with real-world applications. I am eager to learn from your team while contributing my dedication to accuracy and safety – principles that are non-negotiable in any laboratory setting. My experience with Chilean health regulations, including proper documentation of hazardous materials under Decreto Supremo 197 and understanding of the national clinical laboratory accreditation process, ensures I can adapt quickly to your operational standards without requiring extensive onboarding.</w:t>
      </w:r>
    </w:p>
    <w:p>
      <w:pPr>
        <w:pStyle w:val="BodyText"/>
      </w:pPr>
      <w:r>
        <w:t xml:space="preserve">As a culturally adaptable individual who has thrived in diverse environments during my studies at [University], I am prepared to immerse myself fully in Santiago's professional community. I have already begun learning Chilean Spanish dialect nuances through local language exchange groups and am committed to contributing positively to your team dynamics. The prospect of growing within Chile Santiago's vibrant scientific ecosystem – where international research collaborations flourish alongside national health initiatives – is the catalyst for my application. I am confident that my technical skills, cultural sensitivity, and passion for laboratory excellence make me an ideal candidate for this Internship Application Letter opportunity.</w:t>
      </w:r>
    </w:p>
    <w:p>
      <w:pPr>
        <w:pStyle w:val="BodyText"/>
      </w:pPr>
      <w:r>
        <w:t xml:space="preserve">Thank you for considering my application. I have attached my resume and academic transcript for your review and welcome the opportunity to discuss how my qualifications can benefit [Company/Organization Name]'s laboratory operations. I am available at your convenience for an interview at any time, including after-hours or weekends if needed, to accommodate Santiago's professional schedule.</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This Internship Application Letter contains approximately 850 words.</w:t>
      </w:r>
    </w:p>
    <w:p>
      <w:pPr>
        <w:numPr>
          <w:ilvl w:val="0"/>
          <w:numId w:val="1001"/>
        </w:numPr>
        <w:pStyle w:val="Compact"/>
      </w:pPr>
      <w:r>
        <w:t xml:space="preserve">Key terms integrated naturally:</w:t>
      </w:r>
    </w:p>
    <w:p>
      <w:pPr>
        <w:numPr>
          <w:ilvl w:val="0"/>
          <w:numId w:val="1002"/>
        </w:numPr>
        <w:pStyle w:val="Compact"/>
      </w:pPr>
      <w:r>
        <w:t xml:space="preserve">"Internship Application Letter" (used as document title and throughout content)</w:t>
      </w:r>
    </w:p>
    <w:p>
      <w:pPr>
        <w:numPr>
          <w:ilvl w:val="0"/>
          <w:numId w:val="1002"/>
        </w:numPr>
        <w:pStyle w:val="Compact"/>
      </w:pPr>
      <w:r>
        <w:t xml:space="preserve">"Laboratory Technician" (referenced in role, responsibilities, and skills)</w:t>
      </w:r>
    </w:p>
    <w:p>
      <w:pPr>
        <w:numPr>
          <w:ilvl w:val="0"/>
          <w:numId w:val="1002"/>
        </w:numPr>
        <w:pStyle w:val="Compact"/>
      </w:pPr>
      <w:r>
        <w:t xml:space="preserve">"Chile Santiago" (emphasized in location context, scientific environment, and cultural relevance)</w:t>
      </w:r>
    </w:p>
    <w:p>
      <w:pPr>
        <w:pStyle w:val="FirstParagraph"/>
      </w:pPr>
      <w:r>
        <w:t xml:space="preserve">Note: Replace bracketed placeholders ([ ]) with your specific details before submission. This letter adheres to Chilean business communication standards, emphasizing regulatory awareness and cultural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Position</dc:title>
  <dc:creator/>
  <dc:language>en</dc:language>
  <cp:keywords/>
  <dcterms:created xsi:type="dcterms:W3CDTF">2026-07-19T16:02:56Z</dcterms:created>
  <dcterms:modified xsi:type="dcterms:W3CDTF">2026-07-19T16:02:56Z</dcterms:modified>
</cp:coreProperties>
</file>

<file path=docProps/custom.xml><?xml version="1.0" encoding="utf-8"?>
<Properties xmlns="http://schemas.openxmlformats.org/officeDocument/2006/custom-properties" xmlns:vt="http://schemas.openxmlformats.org/officeDocument/2006/docPropsVTypes"/>
</file>